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13FF66" w14:textId="5A2111CF"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1DBC76E2" wp14:editId="62296DA1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FD4D5D">
        <w:rPr>
          <w:sz w:val="28"/>
          <w:szCs w:val="24"/>
        </w:rPr>
        <w:t>JCAB-3</w:t>
      </w:r>
    </w:p>
    <w:p w14:paraId="4F39AB98" w14:textId="662F7360" w:rsidR="00CC1571" w:rsidRPr="00CC1571" w:rsidRDefault="00FD4D5D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14:paraId="7278C141" w14:textId="77777777" w:rsidR="004D6919" w:rsidRPr="00CC1571" w:rsidRDefault="009312E7" w:rsidP="004636D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5F95CC" wp14:editId="7002AAEB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1626B4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14:paraId="492DE382" w14:textId="77777777" w:rsidR="00FD4D5D" w:rsidRDefault="00FD4D5D" w:rsidP="00FD4D5D">
      <w:pPr>
        <w:pStyle w:val="Subtitle"/>
        <w:rPr>
          <w:b/>
          <w:sz w:val="36"/>
          <w:szCs w:val="36"/>
        </w:rPr>
      </w:pPr>
      <w:r>
        <w:rPr>
          <w:b/>
          <w:sz w:val="36"/>
          <w:szCs w:val="36"/>
        </w:rPr>
        <w:t>RELEASE OF INFORMATION</w:t>
      </w:r>
    </w:p>
    <w:p w14:paraId="59E301F9" w14:textId="331F0C76" w:rsidR="00FD4D5D" w:rsidRPr="00955AC1" w:rsidRDefault="00FD4D5D" w:rsidP="00FD4D5D">
      <w:pPr>
        <w:pStyle w:val="Subtitle"/>
        <w:rPr>
          <w:b/>
          <w:sz w:val="36"/>
          <w:szCs w:val="36"/>
        </w:rPr>
      </w:pPr>
      <w:r>
        <w:rPr>
          <w:b/>
          <w:sz w:val="36"/>
          <w:szCs w:val="36"/>
        </w:rPr>
        <w:t>TO PROBATION OFFICERS</w:t>
      </w:r>
    </w:p>
    <w:p w14:paraId="5AB6C710" w14:textId="77777777" w:rsidR="00FD4D5D" w:rsidRDefault="00FD4D5D" w:rsidP="00FD4D5D">
      <w:pPr>
        <w:pStyle w:val="NormalWeb"/>
        <w:spacing w:before="0" w:after="0"/>
        <w:rPr>
          <w:szCs w:val="24"/>
        </w:rPr>
      </w:pPr>
    </w:p>
    <w:p w14:paraId="0D6DBBBF" w14:textId="77777777" w:rsidR="003539F3" w:rsidRDefault="003539F3" w:rsidP="00FD4D5D">
      <w:pPr>
        <w:pStyle w:val="NormalWeb"/>
        <w:spacing w:before="0" w:after="0"/>
        <w:jc w:val="center"/>
        <w:rPr>
          <w:b/>
          <w:szCs w:val="24"/>
        </w:rPr>
      </w:pPr>
    </w:p>
    <w:p w14:paraId="72925E8E" w14:textId="4980398E" w:rsidR="003539F3" w:rsidRDefault="003539F3" w:rsidP="00FD4D5D">
      <w:pPr>
        <w:pStyle w:val="NormalWeb"/>
        <w:spacing w:before="0" w:after="0"/>
        <w:jc w:val="center"/>
        <w:rPr>
          <w:b/>
          <w:szCs w:val="24"/>
        </w:rPr>
      </w:pPr>
      <w:r>
        <w:rPr>
          <w:b/>
          <w:szCs w:val="24"/>
        </w:rPr>
        <w:t>AUTHORIZATION TO THE COBB COUNTY SCHOOL DISTRI</w:t>
      </w:r>
      <w:r w:rsidR="00D3124E">
        <w:rPr>
          <w:b/>
          <w:szCs w:val="24"/>
        </w:rPr>
        <w:t>C</w:t>
      </w:r>
      <w:r>
        <w:rPr>
          <w:b/>
          <w:szCs w:val="24"/>
        </w:rPr>
        <w:t>T FOR</w:t>
      </w:r>
    </w:p>
    <w:p w14:paraId="53F03428" w14:textId="2E61A20B" w:rsidR="00FD4D5D" w:rsidRPr="008F3B48" w:rsidRDefault="00FD4D5D" w:rsidP="00FD4D5D">
      <w:pPr>
        <w:pStyle w:val="NormalWeb"/>
        <w:spacing w:before="0" w:after="0"/>
        <w:jc w:val="center"/>
        <w:rPr>
          <w:b/>
          <w:szCs w:val="24"/>
        </w:rPr>
      </w:pPr>
      <w:r w:rsidRPr="008F3B48">
        <w:rPr>
          <w:b/>
          <w:szCs w:val="24"/>
        </w:rPr>
        <w:t>RECORDS, INFORMATION, MEETINGS AND DRUG TESTING</w:t>
      </w:r>
    </w:p>
    <w:p w14:paraId="410DB58D" w14:textId="77777777" w:rsidR="00FD4D5D" w:rsidRDefault="00FD4D5D" w:rsidP="00FD4D5D">
      <w:pPr>
        <w:pStyle w:val="NormalWeb"/>
        <w:spacing w:before="0" w:after="0"/>
        <w:rPr>
          <w:szCs w:val="24"/>
        </w:rPr>
      </w:pPr>
    </w:p>
    <w:p w14:paraId="45FAC5F4" w14:textId="77777777" w:rsidR="00FD4D5D" w:rsidRPr="00C448EE" w:rsidRDefault="00FD4D5D" w:rsidP="00FD4D5D">
      <w:pPr>
        <w:pStyle w:val="NormalWeb"/>
        <w:spacing w:before="0" w:after="0"/>
        <w:rPr>
          <w:b/>
          <w:szCs w:val="24"/>
        </w:rPr>
      </w:pPr>
    </w:p>
    <w:p w14:paraId="4088F26A" w14:textId="77777777" w:rsidR="00FD4D5D" w:rsidRPr="00C448EE" w:rsidRDefault="00FD4D5D" w:rsidP="00FD4D5D">
      <w:pPr>
        <w:pStyle w:val="NormalWeb"/>
        <w:numPr>
          <w:ilvl w:val="0"/>
          <w:numId w:val="17"/>
        </w:numPr>
        <w:spacing w:before="0" w:after="0"/>
        <w:rPr>
          <w:b/>
          <w:szCs w:val="24"/>
        </w:rPr>
      </w:pPr>
      <w:r w:rsidRPr="00C448EE">
        <w:rPr>
          <w:b/>
          <w:szCs w:val="24"/>
        </w:rPr>
        <w:t>RECORDS/INFORMATION:</w:t>
      </w:r>
    </w:p>
    <w:p w14:paraId="60C89F01" w14:textId="77777777" w:rsidR="00FD4D5D" w:rsidRDefault="00FD4D5D" w:rsidP="00FD4D5D">
      <w:pPr>
        <w:pStyle w:val="NormalWeb"/>
        <w:spacing w:before="0" w:after="0"/>
        <w:ind w:left="720"/>
        <w:rPr>
          <w:szCs w:val="24"/>
        </w:rPr>
      </w:pPr>
    </w:p>
    <w:p w14:paraId="439FB492" w14:textId="0EE550F7" w:rsidR="00FD4D5D" w:rsidRDefault="003539F3" w:rsidP="00FD4D5D">
      <w:pPr>
        <w:pStyle w:val="NormalWeb"/>
        <w:spacing w:before="0" w:after="0"/>
        <w:ind w:left="720"/>
        <w:rPr>
          <w:szCs w:val="24"/>
        </w:rPr>
      </w:pPr>
      <w:r>
        <w:rPr>
          <w:szCs w:val="24"/>
        </w:rPr>
        <w:t xml:space="preserve">The Cobb County School District is hereby authorized to release information/records regarding the </w:t>
      </w:r>
      <w:r w:rsidR="00FD4D5D">
        <w:rPr>
          <w:szCs w:val="24"/>
        </w:rPr>
        <w:t>following student to an Officer of the Juvenile Court of Cobb County and/or an Employee of the</w:t>
      </w:r>
    </w:p>
    <w:p w14:paraId="60DF162F" w14:textId="77777777" w:rsidR="00FD4D5D" w:rsidRDefault="00FD4D5D" w:rsidP="00FD4D5D">
      <w:pPr>
        <w:pStyle w:val="NormalWeb"/>
        <w:spacing w:before="0" w:after="0"/>
        <w:ind w:left="720"/>
        <w:rPr>
          <w:szCs w:val="24"/>
        </w:rPr>
      </w:pPr>
      <w:r>
        <w:rPr>
          <w:szCs w:val="24"/>
        </w:rPr>
        <w:t>Department of Juvenile Justice.</w:t>
      </w:r>
    </w:p>
    <w:p w14:paraId="6962FE69" w14:textId="22D142F2" w:rsidR="00FD4D5D" w:rsidRDefault="00FD4D5D" w:rsidP="00FD4D5D">
      <w:pPr>
        <w:pStyle w:val="NormalWeb"/>
        <w:spacing w:before="0" w:after="0"/>
        <w:ind w:left="720"/>
        <w:rPr>
          <w:szCs w:val="24"/>
        </w:rPr>
      </w:pPr>
    </w:p>
    <w:p w14:paraId="5101F343" w14:textId="77777777" w:rsidR="00FD4D5D" w:rsidRDefault="00FD4D5D" w:rsidP="00FD4D5D">
      <w:pPr>
        <w:pStyle w:val="NormalWeb"/>
        <w:spacing w:before="0" w:after="0"/>
        <w:ind w:left="720"/>
        <w:rPr>
          <w:szCs w:val="24"/>
        </w:rPr>
      </w:pPr>
    </w:p>
    <w:p w14:paraId="15C6ED38" w14:textId="77777777" w:rsidR="00FD4D5D" w:rsidRDefault="00FD4D5D" w:rsidP="00FD4D5D">
      <w:pPr>
        <w:pStyle w:val="NormalWeb"/>
        <w:spacing w:before="0" w:after="0"/>
        <w:ind w:left="720"/>
        <w:rPr>
          <w:szCs w:val="24"/>
        </w:rPr>
      </w:pPr>
      <w:r>
        <w:rPr>
          <w:szCs w:val="24"/>
        </w:rPr>
        <w:t>STUDENT’S FULL NAME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3"/>
        <w:gridCol w:w="5573"/>
        <w:gridCol w:w="900"/>
        <w:gridCol w:w="1624"/>
      </w:tblGrid>
      <w:tr w:rsidR="00FD4D5D" w14:paraId="1D2AC9C9" w14:textId="77777777" w:rsidTr="00E872E8">
        <w:tc>
          <w:tcPr>
            <w:tcW w:w="1985" w:type="dxa"/>
          </w:tcPr>
          <w:p w14:paraId="0B87467A" w14:textId="77777777" w:rsidR="00FD4D5D" w:rsidRDefault="00FD4D5D" w:rsidP="00E872E8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(PLEASE PRINT):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14:paraId="5FA77496" w14:textId="77777777" w:rsidR="00FD4D5D" w:rsidRDefault="00FD4D5D" w:rsidP="00E872E8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  <w:tc>
          <w:tcPr>
            <w:tcW w:w="900" w:type="dxa"/>
          </w:tcPr>
          <w:p w14:paraId="36307629" w14:textId="77777777" w:rsidR="00FD4D5D" w:rsidRDefault="00FD4D5D" w:rsidP="00E872E8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 xml:space="preserve">  D.O.B.</w:t>
            </w:r>
          </w:p>
        </w:tc>
        <w:tc>
          <w:tcPr>
            <w:tcW w:w="1625" w:type="dxa"/>
            <w:tcBorders>
              <w:bottom w:val="single" w:sz="4" w:space="0" w:color="auto"/>
            </w:tcBorders>
          </w:tcPr>
          <w:p w14:paraId="7C31CA4C" w14:textId="77777777" w:rsidR="00FD4D5D" w:rsidRDefault="00FD4D5D" w:rsidP="00E872E8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0"/>
          </w:p>
        </w:tc>
      </w:tr>
    </w:tbl>
    <w:p w14:paraId="0D8BE762" w14:textId="0F7A57E3" w:rsidR="00FD4D5D" w:rsidRDefault="00FD4D5D" w:rsidP="00FD4D5D">
      <w:pPr>
        <w:pStyle w:val="NormalWeb"/>
        <w:spacing w:before="0" w:after="0"/>
        <w:ind w:left="72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Last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First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Middle</w:t>
      </w:r>
    </w:p>
    <w:p w14:paraId="4B385964" w14:textId="09A485DA" w:rsidR="00FD4D5D" w:rsidRDefault="00FD4D5D" w:rsidP="00FD4D5D">
      <w:pPr>
        <w:pStyle w:val="NormalWeb"/>
        <w:spacing w:before="0" w:after="0"/>
        <w:ind w:left="720"/>
        <w:rPr>
          <w:szCs w:val="24"/>
        </w:rPr>
      </w:pPr>
    </w:p>
    <w:p w14:paraId="07AFA9FB" w14:textId="77777777" w:rsidR="003539F3" w:rsidRDefault="003539F3" w:rsidP="00FD4D5D">
      <w:pPr>
        <w:pStyle w:val="NormalWeb"/>
        <w:spacing w:before="0" w:after="0"/>
        <w:ind w:left="720"/>
        <w:rPr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8905"/>
      </w:tblGrid>
      <w:tr w:rsidR="00FD4D5D" w14:paraId="07C5B09D" w14:textId="77777777" w:rsidTr="00E872E8">
        <w:tc>
          <w:tcPr>
            <w:tcW w:w="1175" w:type="dxa"/>
          </w:tcPr>
          <w:p w14:paraId="4BCA3369" w14:textId="77777777" w:rsidR="00FD4D5D" w:rsidRDefault="00FD4D5D" w:rsidP="00E872E8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t>SCHOOL:</w:t>
            </w:r>
          </w:p>
        </w:tc>
        <w:tc>
          <w:tcPr>
            <w:tcW w:w="8915" w:type="dxa"/>
            <w:tcBorders>
              <w:bottom w:val="single" w:sz="4" w:space="0" w:color="auto"/>
            </w:tcBorders>
          </w:tcPr>
          <w:p w14:paraId="27231412" w14:textId="77777777" w:rsidR="00FD4D5D" w:rsidRDefault="00FD4D5D" w:rsidP="00E872E8">
            <w:pPr>
              <w:pStyle w:val="NormalWeb"/>
              <w:spacing w:before="0" w:after="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"/>
          </w:p>
        </w:tc>
      </w:tr>
    </w:tbl>
    <w:p w14:paraId="461521BF" w14:textId="77777777" w:rsidR="00FD4D5D" w:rsidRDefault="00FD4D5D" w:rsidP="00FD4D5D">
      <w:pPr>
        <w:pStyle w:val="NormalWeb"/>
        <w:spacing w:before="0" w:after="0"/>
        <w:ind w:left="720"/>
        <w:rPr>
          <w:szCs w:val="24"/>
        </w:rPr>
      </w:pPr>
    </w:p>
    <w:p w14:paraId="33BC6465" w14:textId="77777777" w:rsidR="00FD4D5D" w:rsidRDefault="00FD4D5D" w:rsidP="00FD4D5D">
      <w:pPr>
        <w:pStyle w:val="NormalWeb"/>
        <w:spacing w:before="0" w:after="0"/>
        <w:ind w:left="720"/>
        <w:rPr>
          <w:szCs w:val="24"/>
        </w:rPr>
      </w:pPr>
      <w:r>
        <w:rPr>
          <w:szCs w:val="24"/>
        </w:rPr>
        <w:tab/>
        <w:t>SPECIFIC INFORMATION/RECORDS NEEDED</w:t>
      </w:r>
    </w:p>
    <w:p w14:paraId="5D643F85" w14:textId="77777777" w:rsidR="00FD4D5D" w:rsidRDefault="00FD4D5D" w:rsidP="00FD4D5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FF0000"/>
        </w:rPr>
      </w:pPr>
      <w:r>
        <w:tab/>
      </w:r>
      <w:r>
        <w:tab/>
      </w:r>
      <w:r w:rsidRPr="00FD4D5D">
        <w:rPr>
          <w:color w:val="CC0000" w:themeColor="accent4"/>
        </w:rPr>
        <w:t>(Parent/Guardian/Custodial Agency/Student (if 18 or older) must initial all that apply):</w:t>
      </w:r>
    </w:p>
    <w:p w14:paraId="6AB9B71D" w14:textId="0FE070C1" w:rsidR="00CB6ACF" w:rsidRPr="00CB6ACF" w:rsidRDefault="00CB6ACF" w:rsidP="00D17BE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2160" w:hanging="720"/>
        <w:jc w:val="both"/>
      </w:pPr>
      <w:r>
        <w:tab/>
      </w:r>
      <w:r>
        <w:tab/>
      </w:r>
      <w:r w:rsidRPr="00CB6ACF">
        <w:rPr>
          <w:color w:val="CC0000" w:themeColor="accent4"/>
        </w:rPr>
        <w:tab/>
      </w:r>
      <w:r w:rsidRPr="00CB6ACF">
        <w:rPr>
          <w:color w:val="CC0000" w:themeColor="accent4"/>
        </w:rPr>
        <w:tab/>
      </w:r>
      <w:r w:rsidRPr="00CB6ACF">
        <w:rPr>
          <w:color w:val="CC0000" w:themeColor="accent4"/>
        </w:rPr>
        <w:tab/>
      </w:r>
      <w:r w:rsidRPr="00CB6ACF">
        <w:rPr>
          <w:color w:val="CC0000" w:themeColor="accent4"/>
        </w:rPr>
        <w:tab/>
      </w:r>
      <w:r w:rsidRPr="00CB6ACF">
        <w:rPr>
          <w:color w:val="CC0000" w:themeColor="accent4"/>
        </w:rPr>
        <w:tab/>
      </w:r>
      <w:r w:rsidRPr="00CB6ACF">
        <w:rPr>
          <w:color w:val="CC0000" w:themeColor="accent4"/>
        </w:rPr>
        <w:tab/>
      </w:r>
      <w:r w:rsidRPr="00CB6ACF">
        <w:rPr>
          <w:color w:val="CC0000" w:themeColor="accent4"/>
        </w:rPr>
        <w:tab/>
      </w:r>
      <w:r w:rsidRPr="00CB6ACF">
        <w:rPr>
          <w:color w:val="CC0000" w:themeColor="accent4"/>
        </w:rPr>
        <w:tab/>
      </w:r>
      <w:r w:rsidRPr="00CB6ACF">
        <w:rPr>
          <w:color w:val="CC0000" w:themeColor="accent4"/>
        </w:rPr>
        <w:tab/>
      </w:r>
      <w:r w:rsidRPr="00CB6ACF">
        <w:rPr>
          <w:color w:val="CC0000" w:themeColor="accent4"/>
        </w:rPr>
        <w:tab/>
      </w:r>
      <w:r w:rsidRPr="00CB6ACF">
        <w:rPr>
          <w:color w:val="CC0000" w:themeColor="accent4"/>
        </w:rPr>
        <w:tab/>
      </w:r>
    </w:p>
    <w:p w14:paraId="3448C758" w14:textId="3A0FB2E1" w:rsidR="00FD4D5D" w:rsidRPr="00FD4D5D" w:rsidRDefault="00FD4D5D" w:rsidP="00FD4D5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FF0000"/>
        </w:rPr>
      </w:pPr>
    </w:p>
    <w:p w14:paraId="29B4D7F5" w14:textId="77777777" w:rsidR="00FD4D5D" w:rsidRPr="00FD4D5D" w:rsidRDefault="00FD4D5D" w:rsidP="00FD4D5D">
      <w:pPr>
        <w:rPr>
          <w:b/>
          <w:u w:val="single"/>
        </w:rPr>
      </w:pPr>
    </w:p>
    <w:tbl>
      <w:tblPr>
        <w:tblStyle w:val="TableGrid"/>
        <w:tblW w:w="0" w:type="auto"/>
        <w:tblInd w:w="1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951"/>
        <w:gridCol w:w="5935"/>
      </w:tblGrid>
      <w:tr w:rsidR="00FD4D5D" w:rsidRPr="00FD4D5D" w14:paraId="1FA7BAD3" w14:textId="77777777" w:rsidTr="00FD4D5D">
        <w:trPr>
          <w:trHeight w:val="423"/>
        </w:trPr>
        <w:tc>
          <w:tcPr>
            <w:tcW w:w="3561" w:type="dxa"/>
            <w:gridSpan w:val="2"/>
          </w:tcPr>
          <w:p w14:paraId="19CD9E95" w14:textId="03E87284" w:rsidR="00FD4D5D" w:rsidRPr="00FD4D5D" w:rsidRDefault="00FD4D5D" w:rsidP="00E872E8"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Academic Records</w:t>
            </w:r>
          </w:p>
        </w:tc>
        <w:tc>
          <w:tcPr>
            <w:tcW w:w="5935" w:type="dxa"/>
          </w:tcPr>
          <w:p w14:paraId="00498609" w14:textId="19779921" w:rsidR="00FD4D5D" w:rsidRPr="00FD4D5D" w:rsidRDefault="00FD4D5D" w:rsidP="00E872E8"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Special Education Records** (if applicable)</w:t>
            </w:r>
          </w:p>
        </w:tc>
      </w:tr>
      <w:tr w:rsidR="00FD4D5D" w:rsidRPr="00FD4D5D" w14:paraId="633A50B4" w14:textId="77777777" w:rsidTr="00FD4D5D">
        <w:trPr>
          <w:trHeight w:val="441"/>
        </w:trPr>
        <w:tc>
          <w:tcPr>
            <w:tcW w:w="3561" w:type="dxa"/>
            <w:gridSpan w:val="2"/>
          </w:tcPr>
          <w:p w14:paraId="00B6E2EF" w14:textId="26753597" w:rsidR="00FD4D5D" w:rsidRPr="00FD4D5D" w:rsidRDefault="00FD4D5D" w:rsidP="00E872E8"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Enrollment Records</w:t>
            </w:r>
          </w:p>
        </w:tc>
        <w:tc>
          <w:tcPr>
            <w:tcW w:w="5935" w:type="dxa"/>
          </w:tcPr>
          <w:p w14:paraId="032CA81F" w14:textId="2D2C296D" w:rsidR="00FD4D5D" w:rsidRPr="00FD4D5D" w:rsidRDefault="00FD4D5D" w:rsidP="00E872E8"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504 Records** (if applicable)</w:t>
            </w:r>
          </w:p>
        </w:tc>
      </w:tr>
      <w:tr w:rsidR="00FD4D5D" w:rsidRPr="00FD4D5D" w14:paraId="53A831C1" w14:textId="77777777" w:rsidTr="00FD4D5D">
        <w:trPr>
          <w:trHeight w:val="459"/>
        </w:trPr>
        <w:tc>
          <w:tcPr>
            <w:tcW w:w="3561" w:type="dxa"/>
            <w:gridSpan w:val="2"/>
          </w:tcPr>
          <w:p w14:paraId="4F36EB82" w14:textId="76746B01" w:rsidR="00FD4D5D" w:rsidRPr="00FD4D5D" w:rsidRDefault="00FD4D5D" w:rsidP="00E872E8"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Attendance Records</w:t>
            </w:r>
          </w:p>
        </w:tc>
        <w:tc>
          <w:tcPr>
            <w:tcW w:w="5935" w:type="dxa"/>
          </w:tcPr>
          <w:p w14:paraId="08F5AADA" w14:textId="26959D83" w:rsidR="00FD4D5D" w:rsidRPr="00FD4D5D" w:rsidRDefault="00FD4D5D" w:rsidP="00E872E8"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Gifted Records (if applicable)</w:t>
            </w:r>
          </w:p>
        </w:tc>
      </w:tr>
      <w:tr w:rsidR="00FD4D5D" w:rsidRPr="00FD4D5D" w14:paraId="3FB7AD44" w14:textId="77777777" w:rsidTr="00FD4D5D">
        <w:trPr>
          <w:trHeight w:val="441"/>
        </w:trPr>
        <w:tc>
          <w:tcPr>
            <w:tcW w:w="3561" w:type="dxa"/>
            <w:gridSpan w:val="2"/>
          </w:tcPr>
          <w:p w14:paraId="76899AAB" w14:textId="42002CFE" w:rsidR="00FD4D5D" w:rsidRPr="00FD4D5D" w:rsidRDefault="00FD4D5D" w:rsidP="00E872E8"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Clinic Visit Records</w:t>
            </w:r>
            <w:r w:rsidRPr="00FD4D5D">
              <w:rPr>
                <w:vertAlign w:val="superscript"/>
              </w:rPr>
              <w:t>†</w:t>
            </w:r>
          </w:p>
        </w:tc>
        <w:tc>
          <w:tcPr>
            <w:tcW w:w="5935" w:type="dxa"/>
          </w:tcPr>
          <w:p w14:paraId="17FF7EFF" w14:textId="4F554EC5" w:rsidR="00FD4D5D" w:rsidRPr="00FD4D5D" w:rsidRDefault="00FD4D5D" w:rsidP="00E872E8"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IEL/ESOL Records (if applicable)</w:t>
            </w:r>
          </w:p>
        </w:tc>
      </w:tr>
      <w:tr w:rsidR="00FD4D5D" w:rsidRPr="00FD4D5D" w14:paraId="1CED6C77" w14:textId="77777777" w:rsidTr="00FD4D5D">
        <w:trPr>
          <w:trHeight w:val="459"/>
        </w:trPr>
        <w:tc>
          <w:tcPr>
            <w:tcW w:w="3561" w:type="dxa"/>
            <w:gridSpan w:val="2"/>
          </w:tcPr>
          <w:p w14:paraId="047EDF20" w14:textId="0D0C4669" w:rsidR="00FD4D5D" w:rsidRPr="00FD4D5D" w:rsidRDefault="00FD4D5D" w:rsidP="00E872E8"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Discipline Records</w:t>
            </w:r>
          </w:p>
        </w:tc>
        <w:tc>
          <w:tcPr>
            <w:tcW w:w="5935" w:type="dxa"/>
          </w:tcPr>
          <w:p w14:paraId="124284CD" w14:textId="298F0E1F" w:rsidR="00FD4D5D" w:rsidRPr="00FD4D5D" w:rsidRDefault="00FD4D5D" w:rsidP="00E872E8">
            <w:pPr>
              <w:rPr>
                <w:b/>
              </w:rPr>
            </w:pPr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RTI/SST Records (if applicable)</w:t>
            </w:r>
          </w:p>
        </w:tc>
      </w:tr>
      <w:tr w:rsidR="00FD4D5D" w:rsidRPr="00FD4D5D" w14:paraId="79D74534" w14:textId="77777777" w:rsidTr="00FD4D5D">
        <w:tc>
          <w:tcPr>
            <w:tcW w:w="2610" w:type="dxa"/>
          </w:tcPr>
          <w:p w14:paraId="5B66C95A" w14:textId="638BD79A" w:rsidR="00FD4D5D" w:rsidRPr="00FD4D5D" w:rsidRDefault="00FD4D5D" w:rsidP="00E872E8">
            <w:proofErr w:type="gramStart"/>
            <w:r>
              <w:t xml:space="preserve">(  </w:t>
            </w:r>
            <w:proofErr w:type="gramEnd"/>
            <w:r>
              <w:t xml:space="preserve">        ) </w:t>
            </w:r>
            <w:r w:rsidRPr="00FD4D5D">
              <w:t>Other (specify):</w:t>
            </w:r>
          </w:p>
        </w:tc>
        <w:tc>
          <w:tcPr>
            <w:tcW w:w="688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11475D69" w14:textId="77777777" w:rsidR="00FD4D5D" w:rsidRPr="00FD4D5D" w:rsidRDefault="00FD4D5D" w:rsidP="00E872E8">
            <w:pPr>
              <w:rPr>
                <w:b/>
              </w:rPr>
            </w:pPr>
            <w:r w:rsidRPr="00FD4D5D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D4D5D">
              <w:instrText xml:space="preserve"> FORMTEXT </w:instrText>
            </w:r>
            <w:r w:rsidRPr="00FD4D5D">
              <w:fldChar w:fldCharType="separate"/>
            </w:r>
            <w:r w:rsidRPr="00FD4D5D">
              <w:rPr>
                <w:noProof/>
              </w:rPr>
              <w:t> </w:t>
            </w:r>
            <w:r w:rsidRPr="00FD4D5D">
              <w:rPr>
                <w:noProof/>
              </w:rPr>
              <w:t> </w:t>
            </w:r>
            <w:r w:rsidRPr="00FD4D5D">
              <w:rPr>
                <w:noProof/>
              </w:rPr>
              <w:t> </w:t>
            </w:r>
            <w:r w:rsidRPr="00FD4D5D">
              <w:rPr>
                <w:noProof/>
              </w:rPr>
              <w:t> </w:t>
            </w:r>
            <w:r w:rsidRPr="00FD4D5D">
              <w:rPr>
                <w:noProof/>
              </w:rPr>
              <w:t> </w:t>
            </w:r>
            <w:r w:rsidRPr="00FD4D5D">
              <w:fldChar w:fldCharType="end"/>
            </w:r>
          </w:p>
        </w:tc>
      </w:tr>
    </w:tbl>
    <w:p w14:paraId="074E4147" w14:textId="77777777" w:rsidR="00FD4D5D" w:rsidRDefault="00FD4D5D" w:rsidP="00FD4D5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FF0000"/>
        </w:rPr>
      </w:pPr>
    </w:p>
    <w:p w14:paraId="30840CA4" w14:textId="77777777" w:rsidR="00FD4D5D" w:rsidRDefault="00FD4D5D">
      <w:pPr>
        <w:rPr>
          <w:b/>
          <w:u w:val="single"/>
        </w:rPr>
      </w:pPr>
    </w:p>
    <w:p w14:paraId="722CB5D7" w14:textId="77777777" w:rsidR="00FD4D5D" w:rsidRDefault="00FD4D5D">
      <w:pPr>
        <w:rPr>
          <w:b/>
          <w:u w:val="single"/>
        </w:rPr>
      </w:pPr>
    </w:p>
    <w:p w14:paraId="456F4A27" w14:textId="63A6CDD3" w:rsidR="00FD4D5D" w:rsidRDefault="00FD4D5D">
      <w:pPr>
        <w:rPr>
          <w:b/>
          <w:u w:val="single"/>
        </w:rPr>
      </w:pPr>
    </w:p>
    <w:p w14:paraId="11330666" w14:textId="781A3587" w:rsidR="00FD4D5D" w:rsidRDefault="00FD4D5D">
      <w:pPr>
        <w:rPr>
          <w:b/>
          <w:u w:val="single"/>
        </w:rPr>
      </w:pPr>
    </w:p>
    <w:p w14:paraId="20846F82" w14:textId="77777777" w:rsidR="00FD4D5D" w:rsidRDefault="00FD4D5D">
      <w:pPr>
        <w:rPr>
          <w:b/>
          <w:u w:val="single"/>
        </w:rPr>
      </w:pPr>
    </w:p>
    <w:p w14:paraId="17D03DC7" w14:textId="77777777" w:rsidR="00FD4D5D" w:rsidRPr="0060301D" w:rsidRDefault="00FD4D5D" w:rsidP="00FD4D5D">
      <w:pPr>
        <w:rPr>
          <w:sz w:val="20"/>
        </w:rPr>
      </w:pPr>
      <w:r w:rsidRPr="00442BF5">
        <w:rPr>
          <w:color w:val="FFFFFF" w:themeColor="background1"/>
          <w:sz w:val="20"/>
        </w:rPr>
        <w:t>*</w:t>
      </w:r>
      <w:r w:rsidRPr="0060301D">
        <w:rPr>
          <w:sz w:val="20"/>
        </w:rPr>
        <w:t>*</w:t>
      </w:r>
      <w:r>
        <w:rPr>
          <w:sz w:val="20"/>
        </w:rPr>
        <w:t xml:space="preserve"> </w:t>
      </w:r>
      <w:r w:rsidRPr="0060301D">
        <w:rPr>
          <w:sz w:val="20"/>
        </w:rPr>
        <w:t>If the school receives a request for records from a party other than parents/guardians</w:t>
      </w:r>
      <w:r>
        <w:rPr>
          <w:sz w:val="20"/>
        </w:rPr>
        <w:t xml:space="preserve"> or eligible student</w:t>
      </w:r>
      <w:r w:rsidRPr="0060301D">
        <w:rPr>
          <w:sz w:val="20"/>
        </w:rPr>
        <w:t>, contact Student Support.</w:t>
      </w:r>
    </w:p>
    <w:p w14:paraId="2ADEAD92" w14:textId="77777777" w:rsidR="00FD4D5D" w:rsidRDefault="00FD4D5D" w:rsidP="00FD4D5D">
      <w:pPr>
        <w:rPr>
          <w:sz w:val="20"/>
        </w:rPr>
      </w:pPr>
      <w:r w:rsidRPr="0060301D">
        <w:rPr>
          <w:sz w:val="20"/>
        </w:rPr>
        <w:t>** If this box is checked, please send or fax (678-594-</w:t>
      </w:r>
      <w:r>
        <w:rPr>
          <w:sz w:val="20"/>
        </w:rPr>
        <w:t>8570) this f</w:t>
      </w:r>
      <w:r w:rsidRPr="0060301D">
        <w:rPr>
          <w:sz w:val="20"/>
        </w:rPr>
        <w:t>orm to</w:t>
      </w:r>
      <w:r>
        <w:rPr>
          <w:sz w:val="20"/>
        </w:rPr>
        <w:t xml:space="preserve"> the</w:t>
      </w:r>
      <w:r w:rsidRPr="0060301D">
        <w:rPr>
          <w:sz w:val="20"/>
        </w:rPr>
        <w:t xml:space="preserve"> </w:t>
      </w:r>
      <w:r>
        <w:rPr>
          <w:sz w:val="20"/>
        </w:rPr>
        <w:t>Special Education/504 Records office</w:t>
      </w:r>
      <w:r w:rsidRPr="0060301D">
        <w:rPr>
          <w:sz w:val="20"/>
        </w:rPr>
        <w:t xml:space="preserve">. </w:t>
      </w:r>
      <w:r>
        <w:rPr>
          <w:sz w:val="20"/>
        </w:rPr>
        <w:t xml:space="preserve">Special </w:t>
      </w:r>
    </w:p>
    <w:p w14:paraId="3BB58F4F" w14:textId="77777777" w:rsidR="00FD4D5D" w:rsidRDefault="00FD4D5D" w:rsidP="00FD4D5D">
      <w:pPr>
        <w:rPr>
          <w:sz w:val="20"/>
        </w:rPr>
      </w:pPr>
      <w:r>
        <w:rPr>
          <w:sz w:val="20"/>
        </w:rPr>
        <w:t xml:space="preserve">     Education/504 Records </w:t>
      </w:r>
      <w:r w:rsidRPr="0060301D">
        <w:rPr>
          <w:sz w:val="20"/>
        </w:rPr>
        <w:t>will</w:t>
      </w:r>
      <w:r>
        <w:rPr>
          <w:sz w:val="20"/>
        </w:rPr>
        <w:t xml:space="preserve"> release special education records as indicated above</w:t>
      </w:r>
      <w:r w:rsidRPr="0060301D">
        <w:rPr>
          <w:sz w:val="20"/>
        </w:rPr>
        <w:t>.</w:t>
      </w:r>
    </w:p>
    <w:p w14:paraId="3F47984D" w14:textId="77777777" w:rsidR="00FD4D5D" w:rsidRDefault="00FD4D5D" w:rsidP="00FD4D5D">
      <w:pPr>
        <w:rPr>
          <w:sz w:val="20"/>
          <w:szCs w:val="20"/>
        </w:rPr>
      </w:pPr>
      <w:r w:rsidRPr="00442BF5">
        <w:rPr>
          <w:color w:val="FFFFFF" w:themeColor="background1"/>
          <w:sz w:val="14"/>
        </w:rPr>
        <w:t>*</w:t>
      </w:r>
      <w:r>
        <w:rPr>
          <w:sz w:val="20"/>
        </w:rPr>
        <w:t xml:space="preserve"> </w:t>
      </w:r>
      <w:r w:rsidRPr="00CD1A7F">
        <w:rPr>
          <w:sz w:val="20"/>
          <w:szCs w:val="20"/>
          <w:vertAlign w:val="superscript"/>
        </w:rPr>
        <w:t>†</w:t>
      </w:r>
      <w:r>
        <w:rPr>
          <w:sz w:val="20"/>
          <w:szCs w:val="20"/>
        </w:rPr>
        <w:t xml:space="preserve"> If this box is checked, please contact the School Health Services office.  School Health Services will provide the appropriate </w:t>
      </w:r>
    </w:p>
    <w:p w14:paraId="4E78636B" w14:textId="38AA8A34" w:rsidR="00FD4D5D" w:rsidRDefault="00FD4D5D" w:rsidP="00FD4D5D">
      <w:pPr>
        <w:rPr>
          <w:b/>
          <w:u w:val="single"/>
        </w:rPr>
      </w:pPr>
      <w:r>
        <w:rPr>
          <w:sz w:val="20"/>
          <w:szCs w:val="20"/>
        </w:rPr>
        <w:t xml:space="preserve">     records to the local school for release.</w:t>
      </w:r>
      <w:r>
        <w:rPr>
          <w:b/>
          <w:u w:val="single"/>
        </w:rPr>
        <w:br w:type="page"/>
      </w:r>
    </w:p>
    <w:p w14:paraId="0C76CBFE" w14:textId="30AF41B4" w:rsidR="00FD4D5D" w:rsidRPr="00C448EE" w:rsidRDefault="00FD4D5D" w:rsidP="00FD4D5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b/>
          <w:u w:val="single"/>
        </w:rPr>
      </w:pPr>
      <w:r w:rsidRPr="00C448EE">
        <w:rPr>
          <w:b/>
          <w:u w:val="single"/>
        </w:rPr>
        <w:lastRenderedPageBreak/>
        <w:t>THESE RECORDS SHOULD BE FORWARDED TO:</w:t>
      </w:r>
    </w:p>
    <w:p w14:paraId="447C86A5" w14:textId="77777777" w:rsidR="00FD4D5D" w:rsidRPr="00932B4B" w:rsidRDefault="00FD4D5D" w:rsidP="00FD4D5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</w:rPr>
      </w:pPr>
    </w:p>
    <w:p w14:paraId="78464AB2" w14:textId="3F6598B0" w:rsidR="00FD4D5D" w:rsidRPr="0034414A" w:rsidRDefault="00FD4D5D" w:rsidP="00FD4D5D">
      <w:pPr>
        <w:ind w:firstLine="720"/>
      </w:pPr>
      <w:proofErr w:type="gramStart"/>
      <w:r w:rsidRPr="0034414A">
        <w:t>(</w:t>
      </w:r>
      <w:r>
        <w:t xml:space="preserve">  </w:t>
      </w:r>
      <w:proofErr w:type="gramEnd"/>
      <w:r>
        <w:t xml:space="preserve">        </w:t>
      </w:r>
      <w:r w:rsidRPr="0034414A">
        <w:t>)</w:t>
      </w:r>
      <w:r>
        <w:t xml:space="preserve"> </w:t>
      </w:r>
      <w:r w:rsidRPr="00FD4D5D">
        <w:rPr>
          <w:color w:val="CC0000" w:themeColor="accent4"/>
        </w:rPr>
        <w:t>(Parent/Guardian/Custodial Agency/Student (if 18 or older) initials)</w:t>
      </w:r>
    </w:p>
    <w:p w14:paraId="3BAC77F0" w14:textId="77777777" w:rsidR="00FD4D5D" w:rsidRDefault="00FD4D5D" w:rsidP="00FD4D5D">
      <w:pPr>
        <w:jc w:val="center"/>
      </w:pPr>
    </w:p>
    <w:p w14:paraId="3344EC82" w14:textId="340312D8" w:rsidR="00FD4D5D" w:rsidRPr="00D17BED" w:rsidRDefault="00D3124E" w:rsidP="00FD4D5D">
      <w:pPr>
        <w:jc w:val="center"/>
      </w:pPr>
      <w:r>
        <w:t>School Records</w:t>
      </w:r>
    </w:p>
    <w:p w14:paraId="763201C7" w14:textId="74F6B6B1" w:rsidR="00FD4D5D" w:rsidRDefault="00FD4D5D" w:rsidP="00FD4D5D">
      <w:pPr>
        <w:jc w:val="center"/>
      </w:pPr>
      <w:r w:rsidRPr="00D17BED">
        <w:t>Juvenile Court of Cobb County</w:t>
      </w:r>
    </w:p>
    <w:p w14:paraId="37CB966B" w14:textId="7CF67E5C" w:rsidR="00D3124E" w:rsidRPr="00D17BED" w:rsidRDefault="00D3124E" w:rsidP="00FD4D5D">
      <w:pPr>
        <w:jc w:val="center"/>
      </w:pPr>
      <w:r>
        <w:t>CCJCSchoolRecords@cobbcounty.org</w:t>
      </w:r>
    </w:p>
    <w:p w14:paraId="6A0BAD6B" w14:textId="4521E994" w:rsidR="00FD4D5D" w:rsidRPr="00D17BED" w:rsidRDefault="00FD4D5D" w:rsidP="00FD4D5D">
      <w:pPr>
        <w:jc w:val="center"/>
      </w:pPr>
      <w:r w:rsidRPr="00D17BED">
        <w:t>32 Waddell Street</w:t>
      </w:r>
    </w:p>
    <w:p w14:paraId="4A501EAD" w14:textId="4A749A5F" w:rsidR="00FD4D5D" w:rsidRPr="0034414A" w:rsidRDefault="00FD4D5D" w:rsidP="00FD4D5D">
      <w:pPr>
        <w:jc w:val="center"/>
      </w:pPr>
      <w:r w:rsidRPr="00D17BED">
        <w:t>Marietta, G</w:t>
      </w:r>
      <w:r w:rsidR="00D17BED" w:rsidRPr="00D17BED">
        <w:t xml:space="preserve">A </w:t>
      </w:r>
      <w:r w:rsidRPr="00D17BED">
        <w:t xml:space="preserve"> 30090</w:t>
      </w:r>
    </w:p>
    <w:p w14:paraId="7EB5AF61" w14:textId="77777777" w:rsidR="00FD4D5D" w:rsidRPr="00932B4B" w:rsidRDefault="00FD4D5D" w:rsidP="00FD4D5D">
      <w:pPr>
        <w:rPr>
          <w:sz w:val="20"/>
        </w:rPr>
      </w:pPr>
    </w:p>
    <w:p w14:paraId="1B1628F5" w14:textId="191CAA07" w:rsidR="00FD4D5D" w:rsidRPr="0034414A" w:rsidRDefault="00FD4D5D" w:rsidP="00FD4D5D">
      <w:r w:rsidRPr="0034414A">
        <w:t xml:space="preserve"> </w:t>
      </w:r>
      <w:r>
        <w:tab/>
      </w:r>
      <w:proofErr w:type="gramStart"/>
      <w:r w:rsidRPr="0034414A">
        <w:t>(</w:t>
      </w:r>
      <w:r>
        <w:t xml:space="preserve">  </w:t>
      </w:r>
      <w:proofErr w:type="gramEnd"/>
      <w:r>
        <w:t xml:space="preserve">        </w:t>
      </w:r>
      <w:r w:rsidRPr="0034414A">
        <w:t>)</w:t>
      </w:r>
      <w:r>
        <w:t xml:space="preserve"> </w:t>
      </w:r>
      <w:r w:rsidRPr="00FD4D5D">
        <w:rPr>
          <w:color w:val="CC0000" w:themeColor="accent4"/>
        </w:rPr>
        <w:t>(Parent/Guardian/Custodial Agency/Student (if 18 or older) initials</w:t>
      </w:r>
    </w:p>
    <w:p w14:paraId="3C2DF747" w14:textId="77777777" w:rsidR="00FD4D5D" w:rsidRDefault="00FD4D5D" w:rsidP="00FD4D5D">
      <w:pPr>
        <w:jc w:val="center"/>
      </w:pPr>
    </w:p>
    <w:p w14:paraId="4A742214" w14:textId="77777777" w:rsidR="00FD4D5D" w:rsidRPr="0034414A" w:rsidRDefault="00FD4D5D" w:rsidP="00FD4D5D">
      <w:pPr>
        <w:jc w:val="center"/>
      </w:pPr>
      <w:r w:rsidRPr="0034414A">
        <w:t>______________________________________</w:t>
      </w:r>
    </w:p>
    <w:p w14:paraId="644C3773" w14:textId="77777777" w:rsidR="00FD4D5D" w:rsidRPr="00D17BED" w:rsidRDefault="00FD4D5D" w:rsidP="00FD4D5D">
      <w:pPr>
        <w:jc w:val="center"/>
      </w:pPr>
      <w:r w:rsidRPr="00D17BED">
        <w:t>(Name)</w:t>
      </w:r>
    </w:p>
    <w:p w14:paraId="5AF81CFA" w14:textId="77777777" w:rsidR="00FD4D5D" w:rsidRPr="00D17BED" w:rsidRDefault="00FD4D5D" w:rsidP="00FD4D5D">
      <w:pPr>
        <w:jc w:val="center"/>
      </w:pPr>
      <w:r w:rsidRPr="00D17BED">
        <w:t>Department of Juvenile Justice of Cobb County</w:t>
      </w:r>
    </w:p>
    <w:p w14:paraId="7B7C99BA" w14:textId="601C04AC" w:rsidR="00FD4D5D" w:rsidRPr="00D17BED" w:rsidRDefault="00FD4D5D" w:rsidP="00FD4D5D">
      <w:pPr>
        <w:jc w:val="center"/>
      </w:pPr>
      <w:r w:rsidRPr="00D17BED">
        <w:t>1770 The Exchange</w:t>
      </w:r>
    </w:p>
    <w:p w14:paraId="7C726A16" w14:textId="5A35C465" w:rsidR="00FD4D5D" w:rsidRPr="00D17BED" w:rsidRDefault="00FD4D5D" w:rsidP="00FD4D5D">
      <w:pPr>
        <w:jc w:val="center"/>
      </w:pPr>
      <w:r w:rsidRPr="00D17BED">
        <w:t>Suite 100</w:t>
      </w:r>
    </w:p>
    <w:p w14:paraId="76227EE3" w14:textId="0A4CB777" w:rsidR="00FD4D5D" w:rsidRPr="00D17BED" w:rsidRDefault="00FD4D5D" w:rsidP="00FD4D5D">
      <w:pPr>
        <w:jc w:val="center"/>
      </w:pPr>
      <w:r w:rsidRPr="00D17BED">
        <w:t>Marietta, GA  30339</w:t>
      </w:r>
    </w:p>
    <w:p w14:paraId="246AB04B" w14:textId="77777777" w:rsidR="00FD4D5D" w:rsidRPr="00932B4B" w:rsidRDefault="00FD4D5D" w:rsidP="00FD4D5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</w:rPr>
      </w:pPr>
    </w:p>
    <w:p w14:paraId="2BFA0164" w14:textId="77777777" w:rsidR="00FD4D5D" w:rsidRDefault="00FD4D5D" w:rsidP="00FD4D5D">
      <w:pPr>
        <w:pStyle w:val="NormalWeb"/>
        <w:spacing w:before="0" w:after="0"/>
        <w:ind w:left="720"/>
      </w:pPr>
      <w:r w:rsidRPr="0034414A">
        <w:t xml:space="preserve">Reason for request: </w:t>
      </w:r>
      <w:r w:rsidRPr="0034414A">
        <w:rPr>
          <w:u w:val="single"/>
        </w:rPr>
        <w:t>assistance in case management.</w:t>
      </w:r>
      <w:r w:rsidRPr="003539F3">
        <w:t xml:space="preserve">  </w:t>
      </w:r>
      <w:r w:rsidRPr="0034414A">
        <w:t>The party receiving the above specified records acknowledges that information from these records cannot be disclosed to any other party without my prior consent.</w:t>
      </w:r>
    </w:p>
    <w:p w14:paraId="3114327E" w14:textId="77777777" w:rsidR="00FD4D5D" w:rsidRPr="00932B4B" w:rsidRDefault="00FD4D5D" w:rsidP="00FD4D5D">
      <w:pPr>
        <w:pStyle w:val="NormalWeb"/>
        <w:spacing w:before="0" w:after="0"/>
        <w:ind w:left="720"/>
        <w:rPr>
          <w:sz w:val="20"/>
        </w:rPr>
      </w:pPr>
    </w:p>
    <w:p w14:paraId="6EE1EB74" w14:textId="77777777" w:rsidR="00FD4D5D" w:rsidRPr="00C448EE" w:rsidRDefault="00FD4D5D" w:rsidP="00FD4D5D">
      <w:pPr>
        <w:pStyle w:val="NormalWeb"/>
        <w:numPr>
          <w:ilvl w:val="0"/>
          <w:numId w:val="17"/>
        </w:numPr>
        <w:spacing w:before="0" w:after="0"/>
        <w:rPr>
          <w:b/>
          <w:szCs w:val="24"/>
        </w:rPr>
      </w:pPr>
      <w:r w:rsidRPr="00C448EE">
        <w:rPr>
          <w:b/>
          <w:szCs w:val="24"/>
        </w:rPr>
        <w:t>MEETINGS:</w:t>
      </w:r>
    </w:p>
    <w:p w14:paraId="6C12BF9E" w14:textId="77777777" w:rsidR="00FD4D5D" w:rsidRPr="00932B4B" w:rsidRDefault="00FD4D5D" w:rsidP="00FD4D5D">
      <w:pPr>
        <w:pStyle w:val="NormalWeb"/>
        <w:spacing w:before="0" w:after="0"/>
        <w:rPr>
          <w:sz w:val="20"/>
          <w:szCs w:val="24"/>
        </w:rPr>
      </w:pPr>
    </w:p>
    <w:p w14:paraId="264E019E" w14:textId="77777777" w:rsidR="00FD4D5D" w:rsidRPr="002B6FF0" w:rsidRDefault="00FD4D5D" w:rsidP="00FD4D5D">
      <w:pPr>
        <w:ind w:firstLine="720"/>
        <w:rPr>
          <w:color w:val="FF0000"/>
        </w:rPr>
      </w:pPr>
      <w:r w:rsidRPr="00FD4D5D">
        <w:rPr>
          <w:color w:val="CC0000" w:themeColor="accent4"/>
        </w:rPr>
        <w:t>(Parent/Guardian/Custodial Agency/Student (if 18 or older) initials required)</w:t>
      </w:r>
    </w:p>
    <w:p w14:paraId="19A0CF8F" w14:textId="77777777" w:rsidR="00FD4D5D" w:rsidRPr="00932B4B" w:rsidRDefault="00FD4D5D" w:rsidP="00FD4D5D">
      <w:pPr>
        <w:rPr>
          <w:sz w:val="20"/>
        </w:rPr>
      </w:pPr>
    </w:p>
    <w:p w14:paraId="49476D87" w14:textId="37A7B860" w:rsidR="00FD4D5D" w:rsidRDefault="00FD4D5D" w:rsidP="00FD4D5D">
      <w:pPr>
        <w:ind w:firstLine="720"/>
      </w:pPr>
      <w:proofErr w:type="gramStart"/>
      <w:r w:rsidRPr="0034414A">
        <w:t>(</w:t>
      </w:r>
      <w:r>
        <w:t xml:space="preserve">  </w:t>
      </w:r>
      <w:proofErr w:type="gramEnd"/>
      <w:r>
        <w:t xml:space="preserve">        </w:t>
      </w:r>
      <w:r w:rsidRPr="0034414A">
        <w:t xml:space="preserve">)  I give consent for the student’s Probation Officer to meet with the student at school without </w:t>
      </w:r>
    </w:p>
    <w:p w14:paraId="54419FF2" w14:textId="55CB0C8C" w:rsidR="00FD4D5D" w:rsidRPr="0034414A" w:rsidRDefault="00FD4D5D" w:rsidP="00FD4D5D">
      <w:pPr>
        <w:ind w:left="720" w:firstLine="720"/>
      </w:pPr>
      <w:r>
        <w:t xml:space="preserve">   </w:t>
      </w:r>
      <w:r w:rsidRPr="0034414A">
        <w:t>notifying me in advance and outside the presence of a school employee.</w:t>
      </w:r>
    </w:p>
    <w:p w14:paraId="74A1E0D3" w14:textId="77777777" w:rsidR="00FD4D5D" w:rsidRPr="00932B4B" w:rsidRDefault="00FD4D5D" w:rsidP="00FD4D5D">
      <w:pPr>
        <w:pStyle w:val="NormalWeb"/>
        <w:spacing w:before="0" w:after="0"/>
        <w:rPr>
          <w:b/>
          <w:sz w:val="20"/>
          <w:szCs w:val="24"/>
        </w:rPr>
      </w:pPr>
    </w:p>
    <w:p w14:paraId="013AFDA9" w14:textId="77777777" w:rsidR="00FD4D5D" w:rsidRPr="00C448EE" w:rsidRDefault="00FD4D5D" w:rsidP="00FD4D5D">
      <w:pPr>
        <w:pStyle w:val="NormalWeb"/>
        <w:numPr>
          <w:ilvl w:val="0"/>
          <w:numId w:val="17"/>
        </w:numPr>
        <w:spacing w:before="0" w:after="0"/>
        <w:rPr>
          <w:b/>
          <w:szCs w:val="24"/>
        </w:rPr>
      </w:pPr>
      <w:r w:rsidRPr="00C448EE">
        <w:rPr>
          <w:b/>
          <w:szCs w:val="24"/>
        </w:rPr>
        <w:t>DRUG SCREENS:</w:t>
      </w:r>
    </w:p>
    <w:p w14:paraId="4F21EB60" w14:textId="77777777" w:rsidR="00FD4D5D" w:rsidRPr="00932B4B" w:rsidRDefault="00FD4D5D" w:rsidP="00FD4D5D">
      <w:pPr>
        <w:pStyle w:val="NormalWeb"/>
        <w:spacing w:before="0" w:after="0"/>
        <w:ind w:left="720"/>
        <w:rPr>
          <w:sz w:val="20"/>
          <w:szCs w:val="24"/>
        </w:rPr>
      </w:pPr>
    </w:p>
    <w:p w14:paraId="634F9771" w14:textId="77777777" w:rsidR="00FD4D5D" w:rsidRPr="00FD4D5D" w:rsidRDefault="00FD4D5D" w:rsidP="00FD4D5D">
      <w:pPr>
        <w:ind w:firstLine="720"/>
        <w:rPr>
          <w:color w:val="CC0000" w:themeColor="accent4"/>
        </w:rPr>
      </w:pPr>
      <w:r w:rsidRPr="00FD4D5D">
        <w:rPr>
          <w:color w:val="CC0000" w:themeColor="accent4"/>
        </w:rPr>
        <w:t>(Parent/Guardian/Custodial Agency/Student (if 18 or older) initials required)</w:t>
      </w:r>
    </w:p>
    <w:p w14:paraId="7F71BFFC" w14:textId="77777777" w:rsidR="00FD4D5D" w:rsidRPr="00932B4B" w:rsidRDefault="00FD4D5D" w:rsidP="00FD4D5D">
      <w:pPr>
        <w:rPr>
          <w:sz w:val="20"/>
        </w:rPr>
      </w:pPr>
      <w:r w:rsidRPr="00932B4B">
        <w:rPr>
          <w:sz w:val="20"/>
        </w:rPr>
        <w:t xml:space="preserve"> </w:t>
      </w:r>
    </w:p>
    <w:p w14:paraId="49DF2301" w14:textId="017FFE15" w:rsidR="00FD4D5D" w:rsidRDefault="00FD4D5D" w:rsidP="00FD4D5D">
      <w:pPr>
        <w:ind w:firstLine="720"/>
      </w:pPr>
      <w:proofErr w:type="gramStart"/>
      <w:r w:rsidRPr="0034414A">
        <w:t>(</w:t>
      </w:r>
      <w:r>
        <w:t xml:space="preserve">  </w:t>
      </w:r>
      <w:proofErr w:type="gramEnd"/>
      <w:r>
        <w:t xml:space="preserve">        </w:t>
      </w:r>
      <w:r w:rsidRPr="0034414A">
        <w:t>)</w:t>
      </w:r>
      <w:r>
        <w:t xml:space="preserve">  I give consent for the student’s Probation Office</w:t>
      </w:r>
      <w:r w:rsidRPr="002B6FF0">
        <w:t xml:space="preserve">r </w:t>
      </w:r>
      <w:r>
        <w:t>to perform drug screens at school without</w:t>
      </w:r>
    </w:p>
    <w:p w14:paraId="104EABF7" w14:textId="46C2EA56" w:rsidR="00FD4D5D" w:rsidRDefault="00FD4D5D" w:rsidP="00FD4D5D">
      <w:pPr>
        <w:ind w:left="720" w:firstLine="720"/>
      </w:pPr>
      <w:r>
        <w:t xml:space="preserve">   notifying me in advance and outside the presence of a school employee. </w:t>
      </w:r>
    </w:p>
    <w:p w14:paraId="3527EAF6" w14:textId="77777777" w:rsidR="00FD4D5D" w:rsidRPr="00932B4B" w:rsidRDefault="00FD4D5D" w:rsidP="00FD4D5D">
      <w:pPr>
        <w:pStyle w:val="NormalWeb"/>
        <w:spacing w:before="0" w:after="0"/>
        <w:ind w:left="720"/>
        <w:rPr>
          <w:sz w:val="20"/>
          <w:szCs w:val="24"/>
        </w:rPr>
      </w:pPr>
    </w:p>
    <w:p w14:paraId="576DBD1A" w14:textId="77777777" w:rsidR="00FD4D5D" w:rsidRPr="00932B4B" w:rsidRDefault="00FD4D5D" w:rsidP="00FD4D5D">
      <w:pPr>
        <w:pStyle w:val="NormalWeb"/>
        <w:spacing w:before="0" w:after="0"/>
        <w:ind w:left="720"/>
        <w:rPr>
          <w:sz w:val="20"/>
          <w:szCs w:val="24"/>
        </w:rPr>
      </w:pPr>
    </w:p>
    <w:p w14:paraId="27FC7134" w14:textId="77777777" w:rsidR="00FD4D5D" w:rsidRDefault="00FD4D5D" w:rsidP="00FD4D5D">
      <w:pPr>
        <w:pStyle w:val="NormalWeb"/>
        <w:spacing w:before="0" w:after="0"/>
        <w:rPr>
          <w:szCs w:val="24"/>
        </w:rPr>
      </w:pPr>
      <w:r>
        <w:rPr>
          <w:szCs w:val="24"/>
        </w:rPr>
        <w:t xml:space="preserve">Date of Disposition Hearing: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1A8F9ACE" w14:textId="77777777" w:rsidR="00FD4D5D" w:rsidRPr="00932B4B" w:rsidRDefault="00FD4D5D" w:rsidP="00FD4D5D">
      <w:pPr>
        <w:pStyle w:val="NormalWeb"/>
        <w:spacing w:before="0" w:after="0"/>
        <w:rPr>
          <w:sz w:val="20"/>
          <w:szCs w:val="24"/>
        </w:rPr>
      </w:pPr>
    </w:p>
    <w:p w14:paraId="12328C2F" w14:textId="77777777" w:rsidR="00FD4D5D" w:rsidRDefault="00FD4D5D" w:rsidP="00FD4D5D">
      <w:pPr>
        <w:pStyle w:val="NormalWeb"/>
        <w:spacing w:before="0" w:after="0"/>
        <w:rPr>
          <w:szCs w:val="24"/>
        </w:rPr>
      </w:pPr>
      <w:r>
        <w:rPr>
          <w:szCs w:val="24"/>
        </w:rPr>
        <w:t>This authorization is effective on (date</w:t>
      </w:r>
      <w:proofErr w:type="gramStart"/>
      <w:r>
        <w:rPr>
          <w:szCs w:val="24"/>
        </w:rPr>
        <w:t xml:space="preserve">)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</w:rPr>
        <w:t>, and</w:t>
      </w:r>
      <w:proofErr w:type="gramEnd"/>
      <w:r>
        <w:rPr>
          <w:szCs w:val="24"/>
        </w:rPr>
        <w:t xml:space="preserve"> terminates one year from today or on the student’s 18</w:t>
      </w:r>
      <w:r w:rsidRPr="00C448EE">
        <w:rPr>
          <w:szCs w:val="24"/>
          <w:vertAlign w:val="superscript"/>
        </w:rPr>
        <w:t>th</w:t>
      </w:r>
      <w:r>
        <w:rPr>
          <w:szCs w:val="24"/>
        </w:rPr>
        <w:t xml:space="preserve"> birthday (if the student is not yet 18), whichever is sooner.</w:t>
      </w:r>
    </w:p>
    <w:p w14:paraId="38389528" w14:textId="77777777" w:rsidR="00FD4D5D" w:rsidRPr="00932B4B" w:rsidRDefault="00FD4D5D" w:rsidP="00FD4D5D">
      <w:pPr>
        <w:pStyle w:val="NormalWeb"/>
        <w:spacing w:before="0" w:after="0"/>
        <w:rPr>
          <w:sz w:val="20"/>
          <w:szCs w:val="24"/>
        </w:rPr>
      </w:pPr>
    </w:p>
    <w:p w14:paraId="6DBEEE34" w14:textId="77777777" w:rsidR="00FD4D5D" w:rsidRDefault="00FD4D5D" w:rsidP="00FD4D5D">
      <w:pPr>
        <w:pStyle w:val="NormalWeb"/>
        <w:spacing w:before="0" w:after="0"/>
        <w:rPr>
          <w:szCs w:val="24"/>
        </w:rPr>
      </w:pPr>
    </w:p>
    <w:p w14:paraId="50C53674" w14:textId="77777777" w:rsidR="00FD4D5D" w:rsidRPr="00C448EE" w:rsidRDefault="00FD4D5D" w:rsidP="00FD4D5D">
      <w:pPr>
        <w:pStyle w:val="NormalWeb"/>
        <w:spacing w:before="0" w:after="0"/>
        <w:rPr>
          <w:szCs w:val="24"/>
          <w:u w:val="single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38C6D9D5" w14:textId="77777777" w:rsidR="00FD4D5D" w:rsidRDefault="00FD4D5D" w:rsidP="00FD4D5D">
      <w:pPr>
        <w:pStyle w:val="NormalWeb"/>
        <w:spacing w:before="0" w:after="0"/>
        <w:ind w:left="4320" w:firstLine="720"/>
        <w:rPr>
          <w:szCs w:val="24"/>
        </w:rPr>
      </w:pPr>
      <w:r>
        <w:rPr>
          <w:szCs w:val="24"/>
        </w:rPr>
        <w:t>Signature of Parent/Guardian/Custodial Agency</w:t>
      </w:r>
    </w:p>
    <w:p w14:paraId="3F9F841D" w14:textId="77777777" w:rsidR="00FD4D5D" w:rsidRDefault="00FD4D5D" w:rsidP="00FD4D5D">
      <w:pPr>
        <w:pStyle w:val="NormalWeb"/>
        <w:spacing w:before="0" w:after="0"/>
        <w:ind w:left="5040"/>
        <w:rPr>
          <w:szCs w:val="24"/>
        </w:rPr>
      </w:pPr>
      <w:r>
        <w:rPr>
          <w:szCs w:val="24"/>
        </w:rPr>
        <w:t>(documentation attached)/Student (if 18 or older, only the student may give permission)</w:t>
      </w:r>
    </w:p>
    <w:p w14:paraId="659C2E2A" w14:textId="77777777" w:rsidR="00FD4D5D" w:rsidRDefault="00FD4D5D" w:rsidP="00FD4D5D">
      <w:pPr>
        <w:pStyle w:val="NormalWeb"/>
        <w:spacing w:before="0" w:after="0"/>
        <w:rPr>
          <w:szCs w:val="24"/>
        </w:rPr>
      </w:pPr>
    </w:p>
    <w:p w14:paraId="33A3F519" w14:textId="77777777" w:rsidR="00FD4D5D" w:rsidRPr="00C448EE" w:rsidRDefault="00FD4D5D" w:rsidP="00FD4D5D">
      <w:pPr>
        <w:pStyle w:val="NormalWeb"/>
        <w:spacing w:before="0" w:after="0"/>
        <w:rPr>
          <w:szCs w:val="24"/>
          <w:u w:val="single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1D9ACF0E" w14:textId="33FE92E1" w:rsidR="00955AC1" w:rsidRDefault="00FD4D5D" w:rsidP="00FD4D5D">
      <w:pPr>
        <w:pStyle w:val="NormalWeb"/>
        <w:spacing w:before="0" w:after="0"/>
        <w:jc w:val="center"/>
      </w:pPr>
      <w:r>
        <w:rPr>
          <w:szCs w:val="24"/>
        </w:rPr>
        <w:t>Date</w:t>
      </w:r>
      <w:r w:rsidR="004E7305" w:rsidRPr="004E7305">
        <w:t xml:space="preserve"> </w:t>
      </w:r>
    </w:p>
    <w:p w14:paraId="57060A0D" w14:textId="77777777" w:rsidR="00CC1571" w:rsidRPr="00955AC1" w:rsidRDefault="00CC1571" w:rsidP="00CC1571">
      <w:pPr>
        <w:pStyle w:val="NormalWeb"/>
        <w:spacing w:before="0" w:after="0"/>
        <w:rPr>
          <w:b/>
          <w:sz w:val="36"/>
          <w:szCs w:val="36"/>
        </w:rPr>
      </w:pPr>
    </w:p>
    <w:sectPr w:rsidR="00CC1571" w:rsidRPr="00955AC1" w:rsidSect="00B63802">
      <w:footerReference w:type="default" r:id="rId9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85287F" w14:textId="77777777" w:rsidR="008E6349" w:rsidRDefault="008E6349">
      <w:r>
        <w:separator/>
      </w:r>
    </w:p>
  </w:endnote>
  <w:endnote w:type="continuationSeparator" w:id="0">
    <w:p w14:paraId="7B5E00B0" w14:textId="77777777"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9B216C3B-63C9-45CF-8472-CEA44D00B46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101CD55D-DF81-4053-9806-57CE3E66D133}"/>
    <w:embedBold r:id="rId3" w:fontKey="{EF79E957-F70E-4483-9D2F-95B9D82C21C7}"/>
    <w:embedItalic r:id="rId4" w:fontKey="{8D595F48-5028-4911-A9B7-F95164A25474}"/>
    <w:embedBoldItalic r:id="rId5" w:fontKey="{1965CA3D-34C9-484D-ADE8-2CE40FB0EE8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12986A10-926E-49E3-BA8D-D07DDDAE8BD5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AB76DFED-4EAA-4D2E-AD51-7EBDDF13FEC3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0F3E07F6-4284-4E4B-BBD3-A0695157DE2F}"/>
    <w:embedBold r:id="rId9" w:fontKey="{7A35EE55-CDF8-4B5F-93D6-008A614CCBAA}"/>
    <w:embedBoldItalic r:id="rId10" w:fontKey="{2E2A2EAD-4CD7-4AD3-ABB8-6672E3B7BED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D74C88F7-129C-4DC8-9D03-60C4FBAE185E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2" w:fontKey="{A44C1C3F-E724-4156-8A80-AB24B92F748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180F5132-A740-4D6B-9B2C-34EBE3E9104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4" w:fontKey="{70A94E50-5EB5-410C-84E3-93C82B1D556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BE703" w14:textId="29E23BCE" w:rsidR="008E6349" w:rsidRPr="001F2E49" w:rsidRDefault="00D3124E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>
      <w:rPr>
        <w:sz w:val="24"/>
        <w:szCs w:val="24"/>
      </w:rPr>
      <w:t>4/20/21</w:t>
    </w:r>
    <w:r w:rsidR="008E6349">
      <w:rPr>
        <w:sz w:val="24"/>
        <w:szCs w:val="24"/>
      </w:rPr>
      <w:t>: Student Support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3539F3">
      <w:rPr>
        <w:rFonts w:ascii="CarolinaBar-B39-25G2" w:hAnsi="CarolinaBar-B39-25G2"/>
        <w:i/>
        <w:sz w:val="28"/>
        <w:szCs w:val="56"/>
      </w:rPr>
      <w:t>JCAB-3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D17BED">
      <w:rPr>
        <w:noProof/>
        <w:sz w:val="24"/>
        <w:szCs w:val="24"/>
      </w:rPr>
      <w:t>2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D17BED">
      <w:rPr>
        <w:noProof/>
        <w:sz w:val="24"/>
        <w:szCs w:val="24"/>
      </w:rPr>
      <w:t>2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371315" w14:textId="77777777" w:rsidR="008E6349" w:rsidRDefault="008E6349">
      <w:r>
        <w:separator/>
      </w:r>
    </w:p>
  </w:footnote>
  <w:footnote w:type="continuationSeparator" w:id="0">
    <w:p w14:paraId="30DC7D77" w14:textId="77777777"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5F602D6F"/>
    <w:multiLevelType w:val="hybridMultilevel"/>
    <w:tmpl w:val="87A89E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5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2"/>
  </w:num>
  <w:num w:numId="3">
    <w:abstractNumId w:val="15"/>
  </w:num>
  <w:num w:numId="4">
    <w:abstractNumId w:val="0"/>
  </w:num>
  <w:num w:numId="5">
    <w:abstractNumId w:val="1"/>
  </w:num>
  <w:num w:numId="6">
    <w:abstractNumId w:val="5"/>
  </w:num>
  <w:num w:numId="7">
    <w:abstractNumId w:val="16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3"/>
  </w:num>
  <w:num w:numId="16">
    <w:abstractNumId w:val="6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/uidTaBpjwuxL6BrWDPudkSmUbbJpQEdeQkAtNAeiSubQBAJMU+GvBFQPs14Iwo4TEj03pvOz/gFQ8FJvpbk5g==" w:salt="fUlMo09dNlQv7cZ/cFGEH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TE1MzOzNLK0MDBW0lEKTi0uzszPAykwqgUAIssX3ywAAAA="/>
  </w:docVars>
  <w:rsids>
    <w:rsidRoot w:val="00A2666D"/>
    <w:rsid w:val="0000583A"/>
    <w:rsid w:val="00024FC3"/>
    <w:rsid w:val="000353D7"/>
    <w:rsid w:val="000354A9"/>
    <w:rsid w:val="000A4B0B"/>
    <w:rsid w:val="000A5B9D"/>
    <w:rsid w:val="00125C89"/>
    <w:rsid w:val="001430CD"/>
    <w:rsid w:val="001775F2"/>
    <w:rsid w:val="001A6C21"/>
    <w:rsid w:val="001D0E5B"/>
    <w:rsid w:val="001D1EAF"/>
    <w:rsid w:val="001F2E49"/>
    <w:rsid w:val="002048C4"/>
    <w:rsid w:val="00211732"/>
    <w:rsid w:val="00293A8A"/>
    <w:rsid w:val="002C2D3B"/>
    <w:rsid w:val="002D12BD"/>
    <w:rsid w:val="002E444C"/>
    <w:rsid w:val="00306E36"/>
    <w:rsid w:val="00334C42"/>
    <w:rsid w:val="003462CA"/>
    <w:rsid w:val="003539F3"/>
    <w:rsid w:val="00363644"/>
    <w:rsid w:val="003D67FD"/>
    <w:rsid w:val="003F259F"/>
    <w:rsid w:val="004533CF"/>
    <w:rsid w:val="004636D5"/>
    <w:rsid w:val="004D6919"/>
    <w:rsid w:val="004E7305"/>
    <w:rsid w:val="005402E8"/>
    <w:rsid w:val="005435F9"/>
    <w:rsid w:val="00545868"/>
    <w:rsid w:val="00570EBA"/>
    <w:rsid w:val="00590E81"/>
    <w:rsid w:val="005B1AD7"/>
    <w:rsid w:val="00702ECC"/>
    <w:rsid w:val="0070685B"/>
    <w:rsid w:val="007105A7"/>
    <w:rsid w:val="007559B5"/>
    <w:rsid w:val="0077136C"/>
    <w:rsid w:val="007A5093"/>
    <w:rsid w:val="00811552"/>
    <w:rsid w:val="008134B0"/>
    <w:rsid w:val="00825148"/>
    <w:rsid w:val="00845F1E"/>
    <w:rsid w:val="008B5767"/>
    <w:rsid w:val="008D3096"/>
    <w:rsid w:val="008E6349"/>
    <w:rsid w:val="00926963"/>
    <w:rsid w:val="009312E7"/>
    <w:rsid w:val="00955AC1"/>
    <w:rsid w:val="009833B9"/>
    <w:rsid w:val="009A3F44"/>
    <w:rsid w:val="009A642C"/>
    <w:rsid w:val="00A22971"/>
    <w:rsid w:val="00A2666D"/>
    <w:rsid w:val="00B00799"/>
    <w:rsid w:val="00B32F74"/>
    <w:rsid w:val="00B63802"/>
    <w:rsid w:val="00BD52F4"/>
    <w:rsid w:val="00BF0E08"/>
    <w:rsid w:val="00C40DBF"/>
    <w:rsid w:val="00C54DB5"/>
    <w:rsid w:val="00CA73EF"/>
    <w:rsid w:val="00CB6ACF"/>
    <w:rsid w:val="00CC1571"/>
    <w:rsid w:val="00CE0A7D"/>
    <w:rsid w:val="00CE0D00"/>
    <w:rsid w:val="00D17BED"/>
    <w:rsid w:val="00D3124E"/>
    <w:rsid w:val="00D31EC2"/>
    <w:rsid w:val="00D919B9"/>
    <w:rsid w:val="00DC23C0"/>
    <w:rsid w:val="00DE7FED"/>
    <w:rsid w:val="00E079E1"/>
    <w:rsid w:val="00E4721D"/>
    <w:rsid w:val="00EA5E91"/>
    <w:rsid w:val="00EB324F"/>
    <w:rsid w:val="00F0131A"/>
    <w:rsid w:val="00F1524A"/>
    <w:rsid w:val="00F17C09"/>
    <w:rsid w:val="00F3382E"/>
    <w:rsid w:val="00F45767"/>
    <w:rsid w:val="00F76807"/>
    <w:rsid w:val="00FD4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E38024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312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558AF0-769F-42B0-8215-ADBC40291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21-04-20T15:34:00Z</dcterms:created>
  <dcterms:modified xsi:type="dcterms:W3CDTF">2021-04-20T15:34:00Z</dcterms:modified>
</cp:coreProperties>
</file>